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C0BE3" w14:textId="77777777" w:rsidR="004F5405" w:rsidRPr="004F5405" w:rsidRDefault="004F5405" w:rsidP="004F5405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Incentives for Accredited National Journals and Reputable International Journals in 2020</w:t>
      </w:r>
    </w:p>
    <w:p w14:paraId="0DD0DAE9" w14:textId="77777777" w:rsidR="004F5405" w:rsidRPr="004F5405" w:rsidRDefault="004F5405" w:rsidP="004F54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November 18, 2020.  15:32:17</w:t>
      </w:r>
    </w:p>
    <w:p w14:paraId="206ACF26" w14:textId="77777777" w:rsidR="004F5405" w:rsidRPr="004F5405" w:rsidRDefault="004F5405" w:rsidP="004F54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3C99A89E" w14:textId="53012D32" w:rsidR="004F5405" w:rsidRPr="004F5405" w:rsidRDefault="00877F04" w:rsidP="004F54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</w:t>
      </w:r>
      <w:r w:rsidR="004F5405">
        <w:rPr>
          <w:rFonts w:ascii="Times New Roman" w:hAnsi="Times New Roman" w:cs="Times New Roman"/>
          <w:sz w:val="24"/>
        </w:rPr>
        <w:t xml:space="preserve">o increase the interest of lecturers in journal publication, LPPM UNG has again opened the incentive registration for the National Accredited Journal Sinta 1/Sinta 2/Sinta 3 and Reputable International Journals Q1/Q2/Q3 for funding for </w:t>
      </w:r>
      <w:r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2020</w:t>
      </w:r>
      <w:r>
        <w:rPr>
          <w:rFonts w:ascii="Times New Roman" w:hAnsi="Times New Roman" w:cs="Times New Roman"/>
          <w:sz w:val="24"/>
        </w:rPr>
        <w:t xml:space="preserve"> </w:t>
      </w:r>
      <w:r w:rsidR="004F5405">
        <w:rPr>
          <w:rFonts w:ascii="Times New Roman" w:hAnsi="Times New Roman" w:cs="Times New Roman"/>
          <w:sz w:val="24"/>
        </w:rPr>
        <w:t>Fiscal Year.</w:t>
      </w:r>
    </w:p>
    <w:p w14:paraId="6DE677A2" w14:textId="77777777" w:rsidR="004F5405" w:rsidRPr="004F5405" w:rsidRDefault="004F5405" w:rsidP="004F54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ngs to note are as follows:</w:t>
      </w:r>
    </w:p>
    <w:p w14:paraId="3D887192" w14:textId="0DA2D18B" w:rsidR="004F5405" w:rsidRPr="004F5405" w:rsidRDefault="00877F04" w:rsidP="004F54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proposal</w:t>
      </w:r>
      <w:r w:rsidR="004F5405">
        <w:rPr>
          <w:rFonts w:ascii="Times New Roman" w:hAnsi="Times New Roman" w:cs="Times New Roman"/>
          <w:sz w:val="24"/>
        </w:rPr>
        <w:t xml:space="preserve"> for scientific articles </w:t>
      </w:r>
      <w:r>
        <w:rPr>
          <w:rFonts w:ascii="Times New Roman" w:hAnsi="Times New Roman" w:cs="Times New Roman"/>
          <w:sz w:val="24"/>
        </w:rPr>
        <w:t xml:space="preserve">assistance </w:t>
      </w:r>
      <w:r w:rsidR="004F5405">
        <w:rPr>
          <w:rFonts w:ascii="Times New Roman" w:hAnsi="Times New Roman" w:cs="Times New Roman"/>
          <w:sz w:val="24"/>
        </w:rPr>
        <w:t>from the Accredited National Journal of Sinta 1/Sinta 2/Sinta 3</w:t>
      </w:r>
      <w:r>
        <w:rPr>
          <w:rFonts w:ascii="Times New Roman" w:hAnsi="Times New Roman" w:cs="Times New Roman"/>
          <w:sz w:val="24"/>
        </w:rPr>
        <w:t>,</w:t>
      </w:r>
      <w:r w:rsidR="004F5405">
        <w:rPr>
          <w:rFonts w:ascii="Times New Roman" w:hAnsi="Times New Roman" w:cs="Times New Roman"/>
          <w:sz w:val="24"/>
        </w:rPr>
        <w:t xml:space="preserve"> which </w:t>
      </w:r>
      <w:r>
        <w:rPr>
          <w:rFonts w:ascii="Times New Roman" w:hAnsi="Times New Roman" w:cs="Times New Roman"/>
          <w:sz w:val="24"/>
        </w:rPr>
        <w:t>was</w:t>
      </w:r>
      <w:r w:rsidR="004F5405">
        <w:rPr>
          <w:rFonts w:ascii="Times New Roman" w:hAnsi="Times New Roman" w:cs="Times New Roman"/>
          <w:sz w:val="24"/>
        </w:rPr>
        <w:t xml:space="preserve"> published in 2019-2020. </w:t>
      </w:r>
    </w:p>
    <w:p w14:paraId="3679C149" w14:textId="55A1C465" w:rsidR="004F5405" w:rsidRPr="004F5405" w:rsidRDefault="00877F04" w:rsidP="004F54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proposal for</w:t>
      </w:r>
      <w:r>
        <w:rPr>
          <w:rFonts w:ascii="Times New Roman" w:hAnsi="Times New Roman" w:cs="Times New Roman"/>
          <w:sz w:val="24"/>
        </w:rPr>
        <w:t xml:space="preserve"> </w:t>
      </w:r>
      <w:r w:rsidR="004F5405">
        <w:rPr>
          <w:rFonts w:ascii="Times New Roman" w:hAnsi="Times New Roman" w:cs="Times New Roman"/>
          <w:sz w:val="24"/>
        </w:rPr>
        <w:t xml:space="preserve">scientific articles </w:t>
      </w:r>
      <w:r>
        <w:rPr>
          <w:rFonts w:ascii="Times New Roman" w:hAnsi="Times New Roman" w:cs="Times New Roman"/>
          <w:sz w:val="24"/>
        </w:rPr>
        <w:t>assistance</w:t>
      </w:r>
      <w:r>
        <w:rPr>
          <w:rFonts w:ascii="Times New Roman" w:hAnsi="Times New Roman" w:cs="Times New Roman"/>
          <w:sz w:val="24"/>
        </w:rPr>
        <w:t xml:space="preserve"> </w:t>
      </w:r>
      <w:r w:rsidR="004F5405">
        <w:rPr>
          <w:rFonts w:ascii="Times New Roman" w:hAnsi="Times New Roman" w:cs="Times New Roman"/>
          <w:sz w:val="24"/>
        </w:rPr>
        <w:t xml:space="preserve">for Reputable International Journals/Indexed Scopus Q1/Q2/Q3 </w:t>
      </w:r>
      <w:r>
        <w:rPr>
          <w:rFonts w:ascii="Times New Roman" w:hAnsi="Times New Roman" w:cs="Times New Roman"/>
          <w:sz w:val="24"/>
        </w:rPr>
        <w:t>was</w:t>
      </w:r>
      <w:r w:rsidR="004F5405">
        <w:rPr>
          <w:rFonts w:ascii="Times New Roman" w:hAnsi="Times New Roman" w:cs="Times New Roman"/>
          <w:sz w:val="24"/>
        </w:rPr>
        <w:t xml:space="preserve"> published in 2019-2020. </w:t>
      </w:r>
    </w:p>
    <w:p w14:paraId="77F8DFCA" w14:textId="77777777" w:rsidR="004F5405" w:rsidRPr="004F5405" w:rsidRDefault="004F5405" w:rsidP="004F54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 proposals for financial assistance will be selected administratively/competitively by the Institute for Research and Community Service through an internal reviewer team.</w:t>
      </w:r>
    </w:p>
    <w:p w14:paraId="21AE3328" w14:textId="6F2FC156" w:rsidR="004F5405" w:rsidRPr="004F5405" w:rsidRDefault="00877F04" w:rsidP="004F54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posal submission</w:t>
      </w:r>
      <w:r w:rsidR="004F5405">
        <w:rPr>
          <w:rFonts w:ascii="Times New Roman" w:hAnsi="Times New Roman" w:cs="Times New Roman"/>
          <w:sz w:val="24"/>
        </w:rPr>
        <w:t xml:space="preserve"> starts from November 18, 2020</w:t>
      </w:r>
      <w:r>
        <w:rPr>
          <w:rFonts w:ascii="Times New Roman" w:hAnsi="Times New Roman" w:cs="Times New Roman"/>
          <w:sz w:val="24"/>
        </w:rPr>
        <w:t>,</w:t>
      </w:r>
      <w:r w:rsidR="004F5405">
        <w:rPr>
          <w:rFonts w:ascii="Times New Roman" w:hAnsi="Times New Roman" w:cs="Times New Roman"/>
          <w:sz w:val="24"/>
        </w:rPr>
        <w:t xml:space="preserve"> to November 25, 2020. Please register at http://simlit.ung.ac.id before 16.00 WITA (Central Indonesia Time)</w:t>
      </w:r>
    </w:p>
    <w:p w14:paraId="32ED593A" w14:textId="54A96FD3" w:rsidR="004F5405" w:rsidRPr="004F5405" w:rsidRDefault="004F5405" w:rsidP="004F54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 hardcopy documents submitted, both nationally accredited/international journals, are included in 2 (two) ex</w:t>
      </w:r>
      <w:r w:rsidR="00877F04">
        <w:rPr>
          <w:rFonts w:ascii="Times New Roman" w:hAnsi="Times New Roman" w:cs="Times New Roman"/>
          <w:sz w:val="24"/>
        </w:rPr>
        <w:t>e</w:t>
      </w:r>
      <w:r>
        <w:rPr>
          <w:rFonts w:ascii="Times New Roman" w:hAnsi="Times New Roman" w:cs="Times New Roman"/>
          <w:sz w:val="24"/>
        </w:rPr>
        <w:t xml:space="preserve">mplars with the proposal format referring to the 2020 Research and Community Service Implementation Guidebook. </w:t>
      </w:r>
    </w:p>
    <w:p w14:paraId="5684DBCA" w14:textId="77777777" w:rsidR="004F5405" w:rsidRPr="004F5405" w:rsidRDefault="004F5405" w:rsidP="004F540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tach a statement letter free of plagiarism/not the result of research output funded by PNBP/DRPM.</w:t>
      </w:r>
    </w:p>
    <w:p w14:paraId="41F0A66E" w14:textId="77777777" w:rsidR="004F5405" w:rsidRPr="004F5405" w:rsidRDefault="004F5405" w:rsidP="004F54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482D9FD4" w14:textId="77777777" w:rsidR="004F5405" w:rsidRPr="004F5405" w:rsidRDefault="004F5405" w:rsidP="004F5405">
      <w:pPr>
        <w:jc w:val="both"/>
        <w:rPr>
          <w:rFonts w:ascii="Times New Roman" w:hAnsi="Times New Roman" w:cs="Times New Roman"/>
          <w:sz w:val="24"/>
        </w:rPr>
      </w:pPr>
    </w:p>
    <w:p w14:paraId="19596800" w14:textId="77777777" w:rsidR="004F5405" w:rsidRPr="004F5405" w:rsidRDefault="004F5405" w:rsidP="004F540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ttachment:  </w:t>
      </w:r>
    </w:p>
    <w:p w14:paraId="15F795A1" w14:textId="77777777" w:rsidR="004F5405" w:rsidRPr="004F5405" w:rsidRDefault="004F5405" w:rsidP="004F54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</w:t>
      </w:r>
    </w:p>
    <w:p w14:paraId="5633FBDB" w14:textId="77777777" w:rsidR="004F5405" w:rsidRPr="004F5405" w:rsidRDefault="004F5405" w:rsidP="004F54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erms of Proposal </w:t>
      </w:r>
    </w:p>
    <w:p w14:paraId="2351ED82" w14:textId="77777777" w:rsidR="004F5405" w:rsidRPr="004F5405" w:rsidRDefault="004F5405" w:rsidP="004F54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lagiarism Free Statement Letter </w:t>
      </w:r>
    </w:p>
    <w:p w14:paraId="19114BC0" w14:textId="77777777" w:rsidR="00E91119" w:rsidRPr="004F5405" w:rsidRDefault="004F5405" w:rsidP="004F54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uidebook for the Implementation of Research and Community Service in 2020</w:t>
      </w:r>
    </w:p>
    <w:sectPr w:rsidR="00E91119" w:rsidRPr="004F54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96B22"/>
    <w:multiLevelType w:val="hybridMultilevel"/>
    <w:tmpl w:val="0F56D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D1119"/>
    <w:multiLevelType w:val="hybridMultilevel"/>
    <w:tmpl w:val="B5864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5740727">
    <w:abstractNumId w:val="1"/>
  </w:num>
  <w:num w:numId="2" w16cid:durableId="78596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EyMbW0MLBU0lEKTi0uzszPAykwrAUAkgXeiiwAAAA="/>
  </w:docVars>
  <w:rsids>
    <w:rsidRoot w:val="004F5405"/>
    <w:rsid w:val="004F5405"/>
    <w:rsid w:val="00877F04"/>
    <w:rsid w:val="00E91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C134D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4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3</Words>
  <Characters>1310</Characters>
  <Application>Microsoft Office Word</Application>
  <DocSecurity>0</DocSecurity>
  <Lines>30</Lines>
  <Paragraphs>20</Paragraphs>
  <ScaleCrop>false</ScaleCrop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21:00Z</dcterms:created>
  <dcterms:modified xsi:type="dcterms:W3CDTF">2022-10-19T13:23:00Z</dcterms:modified>
</cp:coreProperties>
</file>